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2BB96C" w14:textId="0E5E6376" w:rsidR="005708FA" w:rsidRDefault="00F6452E">
      <w:r>
        <w:rPr>
          <w:noProof/>
        </w:rPr>
        <w:drawing>
          <wp:inline distT="0" distB="0" distL="0" distR="0" wp14:anchorId="1E5C8337" wp14:editId="3FB49520">
            <wp:extent cx="2947737" cy="3463925"/>
            <wp:effectExtent l="0" t="0" r="5080" b="3175"/>
            <wp:docPr id="2" name="Afbeelding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40560" t="25674" r="43308" b="40626"/>
                    <a:stretch/>
                  </pic:blipFill>
                  <pic:spPr bwMode="auto">
                    <a:xfrm>
                      <a:off x="0" y="0"/>
                      <a:ext cx="2950008" cy="346659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6022442" wp14:editId="6B4194BA">
            <wp:extent cx="3295650" cy="3465094"/>
            <wp:effectExtent l="0" t="0" r="0" b="2540"/>
            <wp:docPr id="1" name="Afbeelding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40560" t="25732" r="41410" b="40569"/>
                    <a:stretch/>
                  </pic:blipFill>
                  <pic:spPr bwMode="auto">
                    <a:xfrm>
                      <a:off x="0" y="0"/>
                      <a:ext cx="3297127" cy="34666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A35315">
        <w:rPr>
          <w:noProof/>
        </w:rPr>
        <w:drawing>
          <wp:inline distT="0" distB="0" distL="0" distR="0" wp14:anchorId="561A6807" wp14:editId="5B5E81F0">
            <wp:extent cx="3176270" cy="3458183"/>
            <wp:effectExtent l="0" t="0" r="5080" b="9525"/>
            <wp:docPr id="4" name="Afbeelding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38559" t="24566" r="44062" b="41796"/>
                    <a:stretch/>
                  </pic:blipFill>
                  <pic:spPr bwMode="auto">
                    <a:xfrm>
                      <a:off x="0" y="0"/>
                      <a:ext cx="3178410" cy="346051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4F7DC0" w14:textId="10CE8828" w:rsidR="00A35315" w:rsidRDefault="00A35315"/>
    <w:sectPr w:rsidR="00A3531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9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1tzQzMDA2MzKwtDBX0lEKTi0uzszPAykwrAUAWqoZrCwAAAA="/>
  </w:docVars>
  <w:rsids>
    <w:rsidRoot w:val="00F6452E"/>
    <w:rsid w:val="005708FA"/>
    <w:rsid w:val="00A35315"/>
    <w:rsid w:val="00CD7DDC"/>
    <w:rsid w:val="00F645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FB2F262"/>
  <w15:chartTrackingRefBased/>
  <w15:docId w15:val="{17F59775-9217-422F-B581-D9EF9F4DDB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nl-NL" w:eastAsia="en-US" w:bidi="ar-SA"/>
      </w:rPr>
    </w:rPrDefault>
    <w:pPrDefault>
      <w:pPr>
        <w:spacing w:line="280" w:lineRule="atLeast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ard">
    <w:name w:val="Normal"/>
    <w:qFormat/>
  </w:style>
  <w:style w:type="character" w:default="1" w:styleId="Standaardalinea-lettertype">
    <w:name w:val="Default Paragraph Font"/>
    <w:uiPriority w:val="1"/>
    <w:semiHidden/>
    <w:unhideWhenUsed/>
  </w:style>
  <w:style w:type="table" w:default="1" w:styleId="Standaardtab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Geenlij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Kantoorth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2</TotalTime>
  <Pages>1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nny Hageluken</dc:creator>
  <cp:keywords/>
  <dc:description/>
  <cp:lastModifiedBy>Conny Hageluken</cp:lastModifiedBy>
  <cp:revision>1</cp:revision>
  <dcterms:created xsi:type="dcterms:W3CDTF">2022-07-06T11:13:00Z</dcterms:created>
  <dcterms:modified xsi:type="dcterms:W3CDTF">2022-07-06T16:05:00Z</dcterms:modified>
</cp:coreProperties>
</file>